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7207" w14:textId="77777777" w:rsidR="001662C9" w:rsidRDefault="001662C9" w:rsidP="00595E22">
      <w:pPr>
        <w:rPr>
          <w:i/>
          <w:sz w:val="22"/>
          <w:szCs w:val="22"/>
        </w:rPr>
      </w:pPr>
    </w:p>
    <w:p w14:paraId="11843F9A" w14:textId="77777777" w:rsidR="004161C5" w:rsidRDefault="004161C5" w:rsidP="00595E22">
      <w:pPr>
        <w:rPr>
          <w:i/>
          <w:sz w:val="22"/>
          <w:szCs w:val="22"/>
        </w:rPr>
      </w:pPr>
    </w:p>
    <w:p w14:paraId="1988AE3F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2B915C50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817589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028F3019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4A34EA0D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6B03CCB0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0BD07639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57542CF7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534DEBC7" w14:textId="77777777" w:rsidR="00844BF3" w:rsidRDefault="00844BF3" w:rsidP="001512D4">
      <w:pPr>
        <w:jc w:val="both"/>
      </w:pPr>
    </w:p>
    <w:p w14:paraId="6F5B0848" w14:textId="77777777" w:rsidR="00844BF3" w:rsidRDefault="00844BF3" w:rsidP="001512D4">
      <w:pPr>
        <w:jc w:val="both"/>
      </w:pPr>
    </w:p>
    <w:p w14:paraId="1259ADF1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1572ACBA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B591B8F" w14:textId="77777777" w:rsidR="00807491" w:rsidRDefault="001512D4" w:rsidP="00595E22">
      <w:pPr>
        <w:jc w:val="center"/>
      </w:pPr>
      <w:r>
        <w:t>(pełna nazwa i adres, tel.)</w:t>
      </w:r>
    </w:p>
    <w:p w14:paraId="54831B6F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437FDDDA" w14:textId="77777777">
        <w:trPr>
          <w:trHeight w:val="1535"/>
          <w:jc w:val="center"/>
        </w:trPr>
        <w:tc>
          <w:tcPr>
            <w:tcW w:w="6735" w:type="dxa"/>
          </w:tcPr>
          <w:p w14:paraId="44C04D1D" w14:textId="77777777" w:rsidR="00807491" w:rsidRDefault="00807491" w:rsidP="00807491"/>
          <w:p w14:paraId="205B1892" w14:textId="77777777" w:rsidR="00910C91" w:rsidRDefault="00910C91" w:rsidP="00807491"/>
          <w:p w14:paraId="61CA5402" w14:textId="77777777" w:rsidR="00910C91" w:rsidRDefault="00910C91" w:rsidP="00807491"/>
          <w:p w14:paraId="2A05A8B2" w14:textId="77777777" w:rsidR="00910C91" w:rsidRDefault="00910C91" w:rsidP="00807491"/>
          <w:p w14:paraId="36257195" w14:textId="77777777" w:rsidR="00910C91" w:rsidRDefault="00910C91" w:rsidP="00807491"/>
          <w:p w14:paraId="55832E74" w14:textId="77777777" w:rsidR="00910C91" w:rsidRDefault="00910C91" w:rsidP="00807491"/>
          <w:p w14:paraId="249A035D" w14:textId="77777777" w:rsidR="00910C91" w:rsidRDefault="00910C91" w:rsidP="00807491"/>
        </w:tc>
      </w:tr>
    </w:tbl>
    <w:p w14:paraId="1B6ED096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0544BC8C" w14:textId="77777777" w:rsidR="000D0EC4" w:rsidRDefault="000D0EC4" w:rsidP="00595E22">
      <w:pPr>
        <w:rPr>
          <w:b/>
        </w:rPr>
      </w:pPr>
    </w:p>
    <w:p w14:paraId="39020739" w14:textId="77777777" w:rsidR="00C954E0" w:rsidRDefault="00C954E0" w:rsidP="00C2258D">
      <w:pPr>
        <w:spacing w:line="360" w:lineRule="auto"/>
        <w:jc w:val="both"/>
      </w:pPr>
    </w:p>
    <w:p w14:paraId="1DDBF0AC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19ACBD98" w14:textId="77777777" w:rsidR="005D0B82" w:rsidRDefault="00D659BE" w:rsidP="00721E69">
      <w:pPr>
        <w:jc w:val="center"/>
        <w:rPr>
          <w:b/>
          <w:bCs/>
          <w:i/>
          <w:iCs/>
        </w:rPr>
      </w:pPr>
      <w:r w:rsidRPr="00D659BE">
        <w:rPr>
          <w:b/>
          <w:bCs/>
          <w:iCs/>
        </w:rPr>
        <w:t xml:space="preserve">w ramach </w:t>
      </w:r>
      <w:r w:rsidRPr="00D659BE">
        <w:rPr>
          <w:b/>
        </w:rPr>
        <w:t>ścieżki rozwoju język angielski w biznesie</w:t>
      </w:r>
      <w:r w:rsidR="001838BB">
        <w:rPr>
          <w:b/>
          <w:bCs/>
          <w:i/>
          <w:iCs/>
        </w:rPr>
        <w:t xml:space="preserve"> </w:t>
      </w:r>
    </w:p>
    <w:p w14:paraId="12F23229" w14:textId="77777777" w:rsidR="00954F56" w:rsidRDefault="00954F56" w:rsidP="00721E69">
      <w:pPr>
        <w:jc w:val="center"/>
        <w:rPr>
          <w:b/>
          <w:i/>
        </w:rPr>
      </w:pPr>
    </w:p>
    <w:p w14:paraId="707AFC60" w14:textId="1D069D87" w:rsidR="0089767F" w:rsidRDefault="00721E69" w:rsidP="00721E69">
      <w:pPr>
        <w:jc w:val="center"/>
        <w:rPr>
          <w:b/>
          <w:i/>
          <w:color w:val="000000"/>
          <w:szCs w:val="14"/>
        </w:rPr>
      </w:pPr>
      <w:r w:rsidRPr="00632EB4">
        <w:rPr>
          <w:b/>
          <w:bCs/>
          <w:i/>
          <w:iCs/>
        </w:rPr>
        <w:t>Etap I</w:t>
      </w:r>
      <w:r w:rsidR="00920A99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 xml:space="preserve">praktyki </w:t>
      </w:r>
      <w:r w:rsidR="00F53210">
        <w:rPr>
          <w:b/>
          <w:i/>
          <w:color w:val="000000"/>
          <w:szCs w:val="14"/>
        </w:rPr>
        <w:t>językowo-biznesowej</w:t>
      </w:r>
      <w:r w:rsidR="00FE464E" w:rsidRPr="00DE4E1A">
        <w:rPr>
          <w:b/>
          <w:i/>
          <w:color w:val="000000"/>
          <w:szCs w:val="14"/>
        </w:rPr>
        <w:t xml:space="preserve">, </w:t>
      </w:r>
    </w:p>
    <w:p w14:paraId="3930D288" w14:textId="77777777" w:rsidR="00721E69" w:rsidRPr="00EF23E7" w:rsidRDefault="00FE464E" w:rsidP="00721E69">
      <w:pPr>
        <w:jc w:val="center"/>
        <w:rPr>
          <w:b/>
          <w:bCs/>
          <w:i/>
        </w:rPr>
      </w:pPr>
      <w:r w:rsidRPr="00DE4E1A">
        <w:rPr>
          <w:b/>
          <w:i/>
        </w:rPr>
        <w:t>z uwzględnieniem posługiwania się językiem angielskim podczas wykonywania zadań z tego zakresu</w:t>
      </w:r>
      <w:r w:rsidR="00817589">
        <w:rPr>
          <w:b/>
          <w:i/>
        </w:rPr>
        <w:t xml:space="preserve"> </w:t>
      </w:r>
      <w:r w:rsidR="00632EB4">
        <w:rPr>
          <w:b/>
          <w:i/>
          <w:color w:val="000000"/>
          <w:szCs w:val="14"/>
        </w:rPr>
        <w:t>(</w:t>
      </w:r>
      <w:r w:rsidR="00EF510D">
        <w:rPr>
          <w:b/>
          <w:i/>
          <w:color w:val="000000"/>
          <w:szCs w:val="14"/>
        </w:rPr>
        <w:t>2</w:t>
      </w:r>
      <w:r w:rsidR="00F53210">
        <w:rPr>
          <w:b/>
          <w:i/>
          <w:color w:val="000000"/>
          <w:szCs w:val="14"/>
        </w:rPr>
        <w:t>7</w:t>
      </w:r>
      <w:r w:rsidR="00632EB4">
        <w:rPr>
          <w:b/>
          <w:i/>
          <w:color w:val="000000"/>
          <w:szCs w:val="14"/>
        </w:rPr>
        <w:t>0 godzin</w:t>
      </w:r>
      <w:r w:rsidR="00A11D07" w:rsidRPr="00A11D07">
        <w:rPr>
          <w:b/>
          <w:i/>
          <w:color w:val="000000"/>
          <w:szCs w:val="14"/>
        </w:rPr>
        <w:t xml:space="preserve"> dydaktyczny</w:t>
      </w:r>
      <w:r w:rsidR="00F53210">
        <w:rPr>
          <w:b/>
          <w:i/>
          <w:color w:val="000000"/>
          <w:szCs w:val="14"/>
        </w:rPr>
        <w:t>ch</w:t>
      </w:r>
      <w:r w:rsidR="00A11D07">
        <w:rPr>
          <w:b/>
          <w:i/>
          <w:color w:val="000000"/>
          <w:szCs w:val="14"/>
        </w:rPr>
        <w:t xml:space="preserve">, </w:t>
      </w:r>
      <w:r w:rsidR="00632EB4">
        <w:rPr>
          <w:b/>
          <w:i/>
          <w:color w:val="000000"/>
          <w:szCs w:val="14"/>
        </w:rPr>
        <w:t xml:space="preserve">semestr </w:t>
      </w:r>
      <w:r w:rsidR="00EF510D">
        <w:rPr>
          <w:b/>
          <w:i/>
          <w:color w:val="000000"/>
          <w:szCs w:val="14"/>
        </w:rPr>
        <w:t>3</w:t>
      </w:r>
      <w:r w:rsidR="00632EB4">
        <w:rPr>
          <w:b/>
          <w:i/>
          <w:color w:val="000000"/>
          <w:szCs w:val="14"/>
        </w:rPr>
        <w:t>)</w:t>
      </w:r>
    </w:p>
    <w:p w14:paraId="2109755D" w14:textId="77777777" w:rsidR="00721E69" w:rsidRPr="00EF23E7" w:rsidRDefault="00721E69" w:rsidP="00721E69">
      <w:pPr>
        <w:jc w:val="center"/>
        <w:rPr>
          <w:bCs/>
        </w:rPr>
      </w:pPr>
    </w:p>
    <w:p w14:paraId="02E82EFB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205EFD85" w14:textId="77777777" w:rsidR="007A13C4" w:rsidRPr="002D674E" w:rsidRDefault="007A13C4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2D674E">
        <w:rPr>
          <w:bCs/>
          <w:color w:val="000000"/>
          <w:sz w:val="24"/>
          <w:szCs w:val="14"/>
        </w:rPr>
        <w:t>Ogólna charakterystyka przedsiębiorstwa i charakter wykonywanych obowiązków</w:t>
      </w:r>
      <w:r w:rsidR="0089767F" w:rsidRPr="002D674E">
        <w:rPr>
          <w:bCs/>
          <w:color w:val="000000"/>
          <w:sz w:val="24"/>
          <w:szCs w:val="14"/>
        </w:rPr>
        <w:t>.</w:t>
      </w:r>
    </w:p>
    <w:p w14:paraId="7730A2D8" w14:textId="77777777" w:rsidR="007A13C4" w:rsidRPr="002D674E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2D674E">
        <w:rPr>
          <w:bCs/>
          <w:sz w:val="24"/>
          <w:szCs w:val="24"/>
        </w:rPr>
        <w:t>Sprawozdanie zawierające opis wybranych zagadnień związanych z charakterem obowiązków pełnionych podczas praktyki w zakresie organizacji pracy przedsiębiorstwa i obsługi klientów korzystających ze świadczonych usług z uwzględnieniem czynności wymagających użycia języka angielskiego (formułowanie pism, rozmowy telefoniczne, kontakty z klientami, tłumaczenia pisemne i ustne, itp.).</w:t>
      </w:r>
    </w:p>
    <w:p w14:paraId="1FE42CE9" w14:textId="77777777" w:rsidR="007A13C4" w:rsidRPr="002D674E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32"/>
          <w:szCs w:val="32"/>
        </w:rPr>
      </w:pPr>
      <w:r w:rsidRPr="002D674E">
        <w:rPr>
          <w:bCs/>
          <w:sz w:val="24"/>
          <w:szCs w:val="24"/>
        </w:rPr>
        <w:t xml:space="preserve">Przygotowanie portfolio zawierającego 10 przykładowych dokumentów w języku angielskim (np.: umowa handlowa, umowa użyczenia, pismo wychodzące, e-mail do kontrahenta, oferta handlowa, tłumaczenia dokumentów firmowych, itp.) opracowanych podczas odbywanej praktyki i/lub arkuszy dokumentujących przeprowadzenie rozmów biznesowych (z pominięciem danych wrażliwych), przy czym udział tych drugich nie może przekraczać 50% wszystkich dokumentów </w:t>
      </w:r>
      <w:r w:rsidRPr="002D674E">
        <w:rPr>
          <w:bCs/>
          <w:sz w:val="24"/>
          <w:szCs w:val="24"/>
        </w:rPr>
        <w:lastRenderedPageBreak/>
        <w:t>wymaganych w portfolio. Zarówno dokumenty pisemne jak i arkusze przeprowadzonych rozmów biznesowych muszą być opatrzone podpisami osób uprawnionych do reprezentowania Zakładu pracy, gdzie odbywały się praktyki.</w:t>
      </w:r>
    </w:p>
    <w:p w14:paraId="0F9BA49D" w14:textId="77777777" w:rsidR="00517680" w:rsidRDefault="00517680" w:rsidP="007A13C4">
      <w:pPr>
        <w:spacing w:line="360" w:lineRule="auto"/>
        <w:contextualSpacing/>
        <w:jc w:val="both"/>
      </w:pPr>
    </w:p>
    <w:p w14:paraId="6106D6D4" w14:textId="77777777"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E6C5AE8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DE85297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4B562AA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D96FEAE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4B53AC5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79C5E1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4D1D5D2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104A7B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AA3DE51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B94AF8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21FA42A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2E9C755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D90ED42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BEACD9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9DE518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0E9A36C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E2F2CBE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2D44BF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5722B0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7E87FA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D76360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B02CCCF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577F22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5906FB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119D0B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669AAAB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EC52AF4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D0D9B6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E0F59D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DF6796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39B43D8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686ABDB" w14:textId="77777777" w:rsidR="00CF0D08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077BCA1A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304FD3F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1741D65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E989EC8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0103880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95431D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E07AB96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074E9BBD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DB967DE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CD2910D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513A505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DAE900D" w14:textId="77777777" w:rsidR="00CF0D08" w:rsidRPr="00595E22" w:rsidRDefault="00CF0D08" w:rsidP="00CF0D08">
      <w:pPr>
        <w:spacing w:line="360" w:lineRule="auto"/>
        <w:jc w:val="both"/>
      </w:pPr>
    </w:p>
    <w:p w14:paraId="3CD91764" w14:textId="77777777" w:rsidR="00CF0D08" w:rsidRPr="00595E22" w:rsidRDefault="00CF0D08" w:rsidP="00AB3741">
      <w:pPr>
        <w:spacing w:line="360" w:lineRule="auto"/>
        <w:jc w:val="both"/>
      </w:pPr>
    </w:p>
    <w:p w14:paraId="6F633AE8" w14:textId="77777777" w:rsidR="00C45C6D" w:rsidRDefault="00C45C6D" w:rsidP="002620A0">
      <w:pPr>
        <w:spacing w:line="360" w:lineRule="auto"/>
      </w:pPr>
    </w:p>
    <w:p w14:paraId="4CD7BF7B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6A10E5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0BD9AC6D" w14:textId="77777777" w:rsidR="000D0EC4" w:rsidRDefault="000D0EC4" w:rsidP="000D0EC4">
      <w:pPr>
        <w:jc w:val="center"/>
        <w:rPr>
          <w:b/>
        </w:rPr>
      </w:pPr>
    </w:p>
    <w:p w14:paraId="38B883CD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2FB54B03" w14:textId="77777777">
        <w:trPr>
          <w:jc w:val="center"/>
        </w:trPr>
        <w:tc>
          <w:tcPr>
            <w:tcW w:w="3287" w:type="dxa"/>
          </w:tcPr>
          <w:p w14:paraId="19A51DC6" w14:textId="77777777" w:rsidR="000D0EC4" w:rsidRDefault="000D0EC4" w:rsidP="00654A1E">
            <w:pPr>
              <w:jc w:val="both"/>
            </w:pPr>
          </w:p>
          <w:p w14:paraId="6E7407A6" w14:textId="77777777" w:rsidR="000D0EC4" w:rsidRDefault="000D0EC4" w:rsidP="00654A1E">
            <w:pPr>
              <w:jc w:val="both"/>
            </w:pPr>
          </w:p>
          <w:p w14:paraId="74565985" w14:textId="77777777" w:rsidR="000D0EC4" w:rsidRDefault="000D0EC4" w:rsidP="00654A1E">
            <w:pPr>
              <w:jc w:val="both"/>
            </w:pPr>
          </w:p>
        </w:tc>
      </w:tr>
    </w:tbl>
    <w:p w14:paraId="590B8A21" w14:textId="77777777" w:rsidR="000D0EC4" w:rsidRDefault="000D0EC4" w:rsidP="000D0EC4">
      <w:pPr>
        <w:jc w:val="both"/>
      </w:pPr>
    </w:p>
    <w:p w14:paraId="2ABEFE3D" w14:textId="77777777" w:rsidR="000D0EC4" w:rsidRDefault="000D0EC4" w:rsidP="000D0EC4">
      <w:pPr>
        <w:jc w:val="both"/>
      </w:pPr>
    </w:p>
    <w:p w14:paraId="7C2C335D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46BB6262" w14:textId="77777777" w:rsidR="000D0EC4" w:rsidRDefault="000D0EC4" w:rsidP="00595E22">
      <w:pPr>
        <w:rPr>
          <w:b/>
        </w:rPr>
      </w:pPr>
    </w:p>
    <w:p w14:paraId="1DBA1D26" w14:textId="77777777" w:rsidR="000D0EC4" w:rsidRDefault="000D0EC4" w:rsidP="000D0EC4">
      <w:pPr>
        <w:jc w:val="center"/>
        <w:rPr>
          <w:b/>
        </w:rPr>
      </w:pPr>
    </w:p>
    <w:p w14:paraId="07FD0297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10590EC9" w14:textId="77777777" w:rsidR="000D0EC4" w:rsidRDefault="000D0EC4" w:rsidP="000D0EC4">
      <w:pPr>
        <w:jc w:val="center"/>
        <w:rPr>
          <w:b/>
        </w:rPr>
      </w:pPr>
    </w:p>
    <w:p w14:paraId="4398E3C6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6B803722" w14:textId="77777777">
        <w:trPr>
          <w:jc w:val="center"/>
        </w:trPr>
        <w:tc>
          <w:tcPr>
            <w:tcW w:w="3287" w:type="dxa"/>
          </w:tcPr>
          <w:p w14:paraId="5B6709F4" w14:textId="77777777" w:rsidR="000D0EC4" w:rsidRDefault="000D0EC4" w:rsidP="00654A1E">
            <w:pPr>
              <w:jc w:val="both"/>
            </w:pPr>
          </w:p>
          <w:p w14:paraId="1AF5CC7B" w14:textId="77777777" w:rsidR="000D0EC4" w:rsidRDefault="000D0EC4" w:rsidP="00654A1E">
            <w:pPr>
              <w:jc w:val="both"/>
            </w:pPr>
          </w:p>
          <w:p w14:paraId="62B2414E" w14:textId="77777777" w:rsidR="000D0EC4" w:rsidRDefault="000D0EC4" w:rsidP="00654A1E">
            <w:pPr>
              <w:jc w:val="both"/>
            </w:pPr>
          </w:p>
        </w:tc>
      </w:tr>
    </w:tbl>
    <w:p w14:paraId="30CFFF79" w14:textId="77777777" w:rsidR="000D0EC4" w:rsidRDefault="000D0EC4" w:rsidP="000D0EC4">
      <w:pPr>
        <w:jc w:val="both"/>
      </w:pPr>
    </w:p>
    <w:p w14:paraId="3688A2FE" w14:textId="77777777" w:rsidR="000D0EC4" w:rsidRDefault="000D0EC4" w:rsidP="000D0EC4">
      <w:pPr>
        <w:jc w:val="both"/>
      </w:pPr>
    </w:p>
    <w:p w14:paraId="32E1C28A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2C058" w14:textId="77777777" w:rsidR="003239E5" w:rsidRDefault="003239E5">
      <w:r>
        <w:separator/>
      </w:r>
    </w:p>
  </w:endnote>
  <w:endnote w:type="continuationSeparator" w:id="0">
    <w:p w14:paraId="4E9CB148" w14:textId="77777777" w:rsidR="003239E5" w:rsidRDefault="00323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D1621" w14:textId="77777777" w:rsidR="00461926" w:rsidRDefault="00D659BE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0E6CBEE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C958F" w14:textId="77777777" w:rsidR="00461926" w:rsidRDefault="00D659BE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54F56">
      <w:rPr>
        <w:rStyle w:val="Numerstrony"/>
        <w:noProof/>
      </w:rPr>
      <w:t>- 3 -</w:t>
    </w:r>
    <w:r>
      <w:rPr>
        <w:rStyle w:val="Numerstrony"/>
      </w:rPr>
      <w:fldChar w:fldCharType="end"/>
    </w:r>
  </w:p>
  <w:p w14:paraId="4CE28EDA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2CD14" w14:textId="77777777" w:rsidR="003239E5" w:rsidRDefault="003239E5">
      <w:r>
        <w:separator/>
      </w:r>
    </w:p>
  </w:footnote>
  <w:footnote w:type="continuationSeparator" w:id="0">
    <w:p w14:paraId="7C5A719F" w14:textId="77777777" w:rsidR="003239E5" w:rsidRDefault="00323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4EB3F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50122376">
    <w:abstractNumId w:val="12"/>
  </w:num>
  <w:num w:numId="2" w16cid:durableId="1412460863">
    <w:abstractNumId w:val="0"/>
  </w:num>
  <w:num w:numId="3" w16cid:durableId="503933579">
    <w:abstractNumId w:val="4"/>
  </w:num>
  <w:num w:numId="4" w16cid:durableId="2049379232">
    <w:abstractNumId w:val="8"/>
  </w:num>
  <w:num w:numId="5" w16cid:durableId="1833179791">
    <w:abstractNumId w:val="6"/>
  </w:num>
  <w:num w:numId="6" w16cid:durableId="2112384722">
    <w:abstractNumId w:val="5"/>
  </w:num>
  <w:num w:numId="7" w16cid:durableId="722948369">
    <w:abstractNumId w:val="1"/>
  </w:num>
  <w:num w:numId="8" w16cid:durableId="41560742">
    <w:abstractNumId w:val="2"/>
  </w:num>
  <w:num w:numId="9" w16cid:durableId="367730504">
    <w:abstractNumId w:val="11"/>
  </w:num>
  <w:num w:numId="10" w16cid:durableId="12887742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11964326">
    <w:abstractNumId w:val="10"/>
  </w:num>
  <w:num w:numId="12" w16cid:durableId="1353916877">
    <w:abstractNumId w:val="9"/>
  </w:num>
  <w:num w:numId="13" w16cid:durableId="12206291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31D0A"/>
    <w:rsid w:val="000343D9"/>
    <w:rsid w:val="000504E4"/>
    <w:rsid w:val="00056AC8"/>
    <w:rsid w:val="0006058A"/>
    <w:rsid w:val="00060DE1"/>
    <w:rsid w:val="0009029A"/>
    <w:rsid w:val="000A60B6"/>
    <w:rsid w:val="000D0EC4"/>
    <w:rsid w:val="000D4262"/>
    <w:rsid w:val="0010584D"/>
    <w:rsid w:val="0013715C"/>
    <w:rsid w:val="001512D4"/>
    <w:rsid w:val="00153421"/>
    <w:rsid w:val="001642EE"/>
    <w:rsid w:val="001662C9"/>
    <w:rsid w:val="001838BB"/>
    <w:rsid w:val="00192D1C"/>
    <w:rsid w:val="001C318F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D3A46"/>
    <w:rsid w:val="002D5E15"/>
    <w:rsid w:val="002D674E"/>
    <w:rsid w:val="00300A58"/>
    <w:rsid w:val="00306914"/>
    <w:rsid w:val="003239E5"/>
    <w:rsid w:val="00324FC4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33996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53257"/>
    <w:rsid w:val="00654A1E"/>
    <w:rsid w:val="00660792"/>
    <w:rsid w:val="00673681"/>
    <w:rsid w:val="006A10E5"/>
    <w:rsid w:val="00701735"/>
    <w:rsid w:val="00721E69"/>
    <w:rsid w:val="00741CEF"/>
    <w:rsid w:val="007462DA"/>
    <w:rsid w:val="00746FAB"/>
    <w:rsid w:val="00750827"/>
    <w:rsid w:val="007A13C4"/>
    <w:rsid w:val="007A518E"/>
    <w:rsid w:val="007B287E"/>
    <w:rsid w:val="007B4C75"/>
    <w:rsid w:val="007D0923"/>
    <w:rsid w:val="008008C4"/>
    <w:rsid w:val="00804F61"/>
    <w:rsid w:val="00807491"/>
    <w:rsid w:val="00817589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5C22"/>
    <w:rsid w:val="008B3044"/>
    <w:rsid w:val="008C0038"/>
    <w:rsid w:val="008D21BC"/>
    <w:rsid w:val="008D28CD"/>
    <w:rsid w:val="008F2DB2"/>
    <w:rsid w:val="00910C91"/>
    <w:rsid w:val="00920A99"/>
    <w:rsid w:val="009320E7"/>
    <w:rsid w:val="00946E64"/>
    <w:rsid w:val="00954F56"/>
    <w:rsid w:val="00956BEE"/>
    <w:rsid w:val="00962505"/>
    <w:rsid w:val="009731BC"/>
    <w:rsid w:val="009916C6"/>
    <w:rsid w:val="009A450C"/>
    <w:rsid w:val="009B28E8"/>
    <w:rsid w:val="009C5976"/>
    <w:rsid w:val="009D1F9E"/>
    <w:rsid w:val="00A10362"/>
    <w:rsid w:val="00A11D07"/>
    <w:rsid w:val="00A236ED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2089"/>
    <w:rsid w:val="00AF0577"/>
    <w:rsid w:val="00B14859"/>
    <w:rsid w:val="00B3107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45C6D"/>
    <w:rsid w:val="00C6435F"/>
    <w:rsid w:val="00C73EE6"/>
    <w:rsid w:val="00C954E0"/>
    <w:rsid w:val="00CB0413"/>
    <w:rsid w:val="00CB606F"/>
    <w:rsid w:val="00CC5A8A"/>
    <w:rsid w:val="00CC62F7"/>
    <w:rsid w:val="00CE029F"/>
    <w:rsid w:val="00CF0D08"/>
    <w:rsid w:val="00D35C37"/>
    <w:rsid w:val="00D361BB"/>
    <w:rsid w:val="00D659BE"/>
    <w:rsid w:val="00D909CA"/>
    <w:rsid w:val="00D92B5E"/>
    <w:rsid w:val="00DB0B0A"/>
    <w:rsid w:val="00DB2607"/>
    <w:rsid w:val="00DB58CF"/>
    <w:rsid w:val="00DD167F"/>
    <w:rsid w:val="00DD190D"/>
    <w:rsid w:val="00DE4E1A"/>
    <w:rsid w:val="00DF1FED"/>
    <w:rsid w:val="00E023D9"/>
    <w:rsid w:val="00E24702"/>
    <w:rsid w:val="00E53D11"/>
    <w:rsid w:val="00E72572"/>
    <w:rsid w:val="00E912D0"/>
    <w:rsid w:val="00E96D5C"/>
    <w:rsid w:val="00EA46D7"/>
    <w:rsid w:val="00EE4723"/>
    <w:rsid w:val="00EE485A"/>
    <w:rsid w:val="00EF23E7"/>
    <w:rsid w:val="00EF510D"/>
    <w:rsid w:val="00EF7667"/>
    <w:rsid w:val="00F270D7"/>
    <w:rsid w:val="00F27643"/>
    <w:rsid w:val="00F34CDC"/>
    <w:rsid w:val="00F51FDC"/>
    <w:rsid w:val="00F53210"/>
    <w:rsid w:val="00F66FDE"/>
    <w:rsid w:val="00FA0EB1"/>
    <w:rsid w:val="00FC35EA"/>
    <w:rsid w:val="00FE46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0CD144"/>
  <w15:docId w15:val="{6653355D-076B-4F4E-AF4B-D9C97A512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8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7</cp:revision>
  <cp:lastPrinted>2012-02-17T09:46:00Z</cp:lastPrinted>
  <dcterms:created xsi:type="dcterms:W3CDTF">2022-12-03T20:44:00Z</dcterms:created>
  <dcterms:modified xsi:type="dcterms:W3CDTF">2023-02-12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